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Default="00BF32D5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360" w:lineRule="auto"/>
        <w:rPr>
          <w:rFonts w:ascii="Calibri" w:eastAsia="Calibri" w:hAnsi="Calibri" w:cs="Calibri"/>
          <w:b/>
          <w:smallCaps/>
          <w:color w:val="80808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 w:val="22"/>
          <w:szCs w:val="22"/>
        </w:rPr>
        <w:t>Education</w:t>
      </w:r>
    </w:p>
    <w:p w14:paraId="00000002" w14:textId="7F8C5B04" w:rsidR="00DC5950" w:rsidRDefault="00AB793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June 2016 – May 2019</w:t>
      </w:r>
    </w:p>
    <w:p w14:paraId="00000003" w14:textId="3D659E93" w:rsidR="00DC5950" w:rsidRDefault="00AB793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00000004" w14:textId="77777777" w:rsidR="00DC5950" w:rsidRDefault="00DC595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22"/>
          <w:szCs w:val="22"/>
        </w:rPr>
      </w:pPr>
    </w:p>
    <w:p w14:paraId="00000005" w14:textId="77777777" w:rsidR="00DC5950" w:rsidRDefault="00BF32D5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360" w:lineRule="auto"/>
        <w:rPr>
          <w:rFonts w:ascii="Calibri" w:eastAsia="Calibri" w:hAnsi="Calibri" w:cs="Calibri"/>
          <w:b/>
          <w:smallCaps/>
          <w:color w:val="80808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 w:val="22"/>
          <w:szCs w:val="22"/>
        </w:rPr>
        <w:t>Professional Experience</w:t>
      </w:r>
    </w:p>
    <w:p w14:paraId="00000006" w14:textId="325FF3B8" w:rsidR="00DC5950" w:rsidRDefault="00B329C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Full Stack Developer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F16885">
        <w:rPr>
          <w:rFonts w:ascii="Calibri" w:eastAsia="Calibri" w:hAnsi="Calibri" w:cs="Calibri"/>
          <w:color w:val="000000"/>
          <w:sz w:val="22"/>
          <w:szCs w:val="22"/>
        </w:rPr>
        <w:t xml:space="preserve">     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5C84990E" w:rsidR="00AC4A35" w:rsidRPr="00AC4A35" w:rsidRDefault="00AC4A35" w:rsidP="00AC4A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and coded the Backend logic for their main website (Jobaskit.com) which is a platform aiming to automize the placement process of a college.</w:t>
      </w:r>
    </w:p>
    <w:p w14:paraId="0E23E9F3" w14:textId="5A0D8A25" w:rsidR="00AC4A35" w:rsidRDefault="00AC4A35" w:rsidP="00AC4A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sisted other </w:t>
      </w:r>
      <w:r w:rsidR="00CC242E">
        <w:rPr>
          <w:rFonts w:ascii="Calibri" w:eastAsia="Calibri" w:hAnsi="Calibri" w:cs="Calibri"/>
          <w:color w:val="000000"/>
          <w:sz w:val="22"/>
          <w:szCs w:val="22"/>
        </w:rPr>
        <w:t>the head developers in designing and formatting the front end of the website.</w:t>
      </w:r>
    </w:p>
    <w:p w14:paraId="392D6E6C" w14:textId="031CA6F5" w:rsidR="00AC4A35" w:rsidRPr="00CC242E" w:rsidRDefault="00AC4A35" w:rsidP="00CC24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CC242E">
        <w:rPr>
          <w:rFonts w:ascii="Calibri" w:eastAsia="Calibri" w:hAnsi="Calibri" w:cs="Calibri"/>
          <w:color w:val="000000"/>
          <w:sz w:val="22"/>
          <w:szCs w:val="22"/>
          <w:u w:val="single"/>
        </w:rPr>
        <w:t>Pitch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presented a demo of the product to a college along with the founder of the company.</w:t>
      </w:r>
    </w:p>
    <w:p w14:paraId="00000009" w14:textId="3C3D5D38" w:rsidR="00DC5950" w:rsidRDefault="00CC242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Guided and helped other interns working on the second product aimed to automize the online college teaching process.</w:t>
      </w:r>
    </w:p>
    <w:p w14:paraId="0000000C" w14:textId="77777777" w:rsidR="00DC5950" w:rsidRDefault="00DC595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0D" w14:textId="094F5C6F" w:rsidR="00DC5950" w:rsidRDefault="008E45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bookmarkStart w:id="0" w:name="_gjdgxs" w:colFirst="0" w:colLast="0"/>
      <w:bookmarkStart w:id="1" w:name="_Hlk133314602"/>
      <w:bookmarkEnd w:id="0"/>
      <w:r>
        <w:rPr>
          <w:rFonts w:ascii="Calibri" w:eastAsia="Calibri" w:hAnsi="Calibri" w:cs="Calibri"/>
          <w:b/>
          <w:color w:val="000000"/>
          <w:sz w:val="22"/>
          <w:szCs w:val="22"/>
        </w:rPr>
        <w:t>Web Developer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  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  <w:bookmarkEnd w:id="1"/>
    </w:p>
    <w:p w14:paraId="5088DA49" w14:textId="545E8739" w:rsidR="008E453E" w:rsidRPr="008E453E" w:rsidRDefault="008E453E" w:rsidP="008E45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bookmarkStart w:id="2" w:name="_Hlk133314626"/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18895DA4" w14:textId="2BFC63B9" w:rsidR="008E453E" w:rsidRPr="008E453E" w:rsidRDefault="008E453E" w:rsidP="008E45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00000012" w14:textId="6AF23EC7" w:rsidR="00DC5950" w:rsidRPr="008E453E" w:rsidRDefault="008E453E" w:rsidP="008E45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  <w:bookmarkEnd w:id="2"/>
    </w:p>
    <w:p w14:paraId="00000013" w14:textId="77777777" w:rsidR="00DC5950" w:rsidRDefault="00DC595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14" w14:textId="1301C8F7" w:rsidR="00DC5950" w:rsidRDefault="00E1531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04503AF6" w:rsidR="00DC5950" w:rsidRDefault="00E153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ollaborated with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a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group of 4 and successfully made a Vaccine Prediction model for the H1N1 and seasonal flu vaccines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finally aiming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make an accurate guess of 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vid-19 vaccine.</w:t>
      </w:r>
    </w:p>
    <w:p w14:paraId="00000017" w14:textId="3DC0D68D" w:rsidR="00DC5950" w:rsidRDefault="00C21F62" w:rsidP="00C21F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Wrote a successful </w:t>
      </w:r>
      <w:hyperlink r:id="rId9" w:history="1">
        <w:r w:rsidRPr="00C21F62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, and </w:t>
      </w:r>
      <w:hyperlink r:id="rId10" w:history="1">
        <w:r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about our researc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conclusions about the findings we mad</w:t>
      </w:r>
      <w:bookmarkStart w:id="3" w:name="_Hlk83225691"/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bookmarkEnd w:id="3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9F3AF8C" w14:textId="194E6715" w:rsidR="00C21F62" w:rsidRDefault="00C21F62" w:rsidP="00C21F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0945BB">
        <w:rPr>
          <w:rFonts w:ascii="Calibri" w:eastAsia="Calibri" w:hAnsi="Calibri" w:cs="Calibri"/>
          <w:color w:val="000000"/>
          <w:sz w:val="22"/>
          <w:szCs w:val="22"/>
          <w:u w:val="single"/>
        </w:rPr>
        <w:t>First</w:t>
      </w:r>
      <w:r w:rsidR="000945BB" w:rsidRPr="000945B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21F62">
        <w:rPr>
          <w:rFonts w:ascii="Calibri" w:eastAsia="Calibri" w:hAnsi="Calibri" w:cs="Calibri"/>
          <w:color w:val="000000"/>
          <w:sz w:val="22"/>
          <w:szCs w:val="22"/>
        </w:rPr>
        <w:t>position for the mentioned project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mongst my peers</w:t>
      </w:r>
      <w:r w:rsidRPr="00C21F62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D593079" w14:textId="51A5559E" w:rsidR="00C21F62" w:rsidRDefault="00C21F62" w:rsidP="00C21F6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14:paraId="79155C68" w14:textId="3A366859" w:rsidR="00C21F62" w:rsidRDefault="00ED7989" w:rsidP="00C21F6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Backend Developer</w:t>
      </w:r>
      <w:r w:rsidR="005D30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Dalvik Apps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386FA91" w14:textId="34622C47" w:rsidR="00C21F62" w:rsidRPr="00087F16" w:rsidRDefault="00087F16" w:rsidP="00C21F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signed and Developed a Car Coin Collection game using C Sharp (C#) Programming language.</w:t>
      </w:r>
    </w:p>
    <w:p w14:paraId="354971C4" w14:textId="7863E210" w:rsidR="00087F16" w:rsidRDefault="00087F16" w:rsidP="00C21F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Created an UI friendly website aimed towards easier access and issuing of library books.</w:t>
      </w:r>
    </w:p>
    <w:p w14:paraId="2C475F06" w14:textId="1C0C1395" w:rsidR="00C21F62" w:rsidRDefault="00FB2C39" w:rsidP="00C21F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an android app</w:t>
      </w:r>
      <w:r w:rsidR="004B29CC">
        <w:rPr>
          <w:rFonts w:ascii="Calibri" w:eastAsia="Calibri" w:hAnsi="Calibri" w:cs="Calibri"/>
          <w:color w:val="000000"/>
          <w:sz w:val="22"/>
          <w:szCs w:val="22"/>
        </w:rPr>
        <w:t xml:space="preserve"> concerned with calling and messaging features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ED26910" w14:textId="5C89FB90" w:rsidR="00C21F62" w:rsidRDefault="00C21F62" w:rsidP="00C21F6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</w:p>
    <w:p w14:paraId="60903BB0" w14:textId="6765DD2A" w:rsidR="00C21F62" w:rsidRDefault="00C21F62" w:rsidP="00C21F6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3484AA91" w14:textId="206F108F" w:rsidR="00C21F62" w:rsidRDefault="00087F16" w:rsidP="00C21F6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Studied and applied various machine learning algorithms in R and Python Programming languag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5FDB05CE" w14:textId="77777777" w:rsidR="00087F16" w:rsidRPr="00087F16" w:rsidRDefault="00087F16" w:rsidP="00087F1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00000018" w14:textId="77777777" w:rsidR="00DC5950" w:rsidRDefault="00BF32D5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360" w:lineRule="auto"/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000000"/>
          <w:sz w:val="22"/>
          <w:szCs w:val="22"/>
        </w:rPr>
        <w:t>Academic Projects &amp; Relevant Activities</w:t>
      </w:r>
      <w:r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19" w14:textId="675E3F15" w:rsidR="00DC5950" w:rsidRDefault="00B77B6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Published a </w:t>
      </w:r>
      <w:hyperlink r:id="rId11" w:history="1">
        <w:r w:rsidRPr="00B77B6C">
          <w:rPr>
            <w:rStyle w:val="Hyperlink"/>
            <w:rFonts w:ascii="Calibri" w:eastAsia="Calibri" w:hAnsi="Calibri" w:cs="Calibri"/>
            <w:b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regarding an IOT application to help Visually Impaired People (202</w:t>
      </w:r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)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: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Created a Voice based standalone application using Raspberry Pi4 </w:t>
      </w:r>
      <w:r w:rsidR="00DF6942">
        <w:rPr>
          <w:rFonts w:ascii="Calibri" w:eastAsia="Calibri" w:hAnsi="Calibri" w:cs="Calibri"/>
          <w:color w:val="000000"/>
          <w:sz w:val="22"/>
          <w:szCs w:val="22"/>
        </w:rPr>
        <w:t>called “</w:t>
      </w:r>
      <w:r w:rsidR="00DF6942" w:rsidRPr="00743831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Divya Drishti- The Divine Perception</w:t>
      </w:r>
      <w:r w:rsidR="00DF6942">
        <w:rPr>
          <w:rFonts w:ascii="Calibri" w:eastAsia="Calibri" w:hAnsi="Calibri" w:cs="Calibri"/>
          <w:color w:val="000000"/>
          <w:sz w:val="22"/>
          <w:szCs w:val="22"/>
        </w:rPr>
        <w:t xml:space="preserve">”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</w:t>
      </w:r>
      <w:r w:rsidRPr="00743831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tect Indian Currency notes, color, day to day objects and more.</w:t>
      </w:r>
    </w:p>
    <w:p w14:paraId="6872FD75" w14:textId="734211BB" w:rsidR="00B77B6C" w:rsidRDefault="00B77B6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The project </w:t>
      </w:r>
      <w:r w:rsidR="00A52FF4">
        <w:rPr>
          <w:rFonts w:ascii="Calibri" w:eastAsia="Calibri" w:hAnsi="Calibri" w:cs="Calibri"/>
          <w:color w:val="000000"/>
          <w:sz w:val="22"/>
          <w:szCs w:val="22"/>
        </w:rPr>
        <w:t>was funded under the Mumbai University Minor Research Grant Program.</w:t>
      </w:r>
    </w:p>
    <w:p w14:paraId="6D670D11" w14:textId="0A62C3A2" w:rsidR="00A52FF4" w:rsidRDefault="00A52FF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t was also shown interest by the National Association for the Blind, India organization.</w:t>
      </w:r>
    </w:p>
    <w:p w14:paraId="09F7E08B" w14:textId="5B9320ED" w:rsidR="00830BB3" w:rsidRPr="00830BB3" w:rsidRDefault="00830B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Android </w:t>
      </w:r>
      <w:r w:rsidRPr="00830BB3"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aspberry Pi </w:t>
      </w:r>
      <w:r w:rsidRPr="00830BB3"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</w:p>
    <w:p w14:paraId="5CC1C9D0" w14:textId="77777777" w:rsidR="00830BB3" w:rsidRDefault="00830B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0000001A" w14:textId="3167234B" w:rsidR="00DC5950" w:rsidRDefault="00DF694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Secured </w:t>
      </w:r>
      <w:r w:rsidRPr="00DF6942">
        <w:rPr>
          <w:rFonts w:ascii="Calibri" w:eastAsia="Calibri" w:hAnsi="Calibri" w:cs="Calibri"/>
          <w:b/>
          <w:color w:val="000000"/>
          <w:sz w:val="22"/>
          <w:szCs w:val="22"/>
          <w:u w:val="single"/>
        </w:rPr>
        <w:t>Fir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position in the Code for Change Hackathon</w:t>
      </w:r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 xml:space="preserve"> (2020)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the </w:t>
      </w:r>
      <w:r w:rsidRPr="00DF6942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DF6942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DF6942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which automated the process of converting Land/Farm ownership papers’ pdf (7/12 Extract) originally in Devanagari Script into an editable excel sheet.</w:t>
      </w:r>
    </w:p>
    <w:p w14:paraId="13521CB6" w14:textId="6FD8D529" w:rsidR="00830BB3" w:rsidRPr="00830BB3" w:rsidRDefault="00830B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 </w:t>
      </w:r>
      <w:r w:rsidRPr="00830BB3"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Google Cloud </w:t>
      </w:r>
      <w:r w:rsidRPr="00830BB3"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Html/CSS</w:t>
      </w:r>
    </w:p>
    <w:p w14:paraId="61E20661" w14:textId="77777777" w:rsidR="00830BB3" w:rsidRDefault="00830BB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</w:p>
    <w:p w14:paraId="1A1FFD8A" w14:textId="11681B0A" w:rsidR="00830BB3" w:rsidRDefault="00DF694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Published a </w:t>
      </w:r>
      <w:hyperlink r:id="rId12" w:history="1">
        <w:r w:rsidRPr="00AD6627">
          <w:rPr>
            <w:rStyle w:val="Hyperlink"/>
            <w:rFonts w:ascii="Calibri" w:eastAsia="Calibri" w:hAnsi="Calibri" w:cs="Calibri"/>
            <w:b/>
            <w:sz w:val="22"/>
            <w:szCs w:val="22"/>
          </w:rPr>
          <w:t>Research Paper</w:t>
        </w:r>
      </w:hyperlink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 xml:space="preserve"> for my research about the Vaccine Acceptance rate of the H1N1 and Seasonal Flu Vaccine (2020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D6627">
        <w:rPr>
          <w:rFonts w:ascii="Calibri" w:eastAsia="Calibri" w:hAnsi="Calibri" w:cs="Calibri"/>
          <w:color w:val="000000"/>
          <w:sz w:val="22"/>
          <w:szCs w:val="22"/>
        </w:rPr>
        <w:t>Researched and made a vaccine rate prediction model based on past data of the H1N1 and Seasonal Flu Vaccine as part of my internship at Leadingindia.ai.</w:t>
      </w:r>
    </w:p>
    <w:p w14:paraId="1D64E149" w14:textId="371B9679" w:rsidR="00AD6627" w:rsidRDefault="00AD662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lastRenderedPageBreak/>
        <w:t>Developed 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30BB3">
        <w:rPr>
          <w:rFonts w:ascii="Calibri" w:eastAsia="Calibri" w:hAnsi="Calibri" w:cs="Calibri"/>
          <w:color w:val="000000"/>
          <w:sz w:val="22"/>
          <w:szCs w:val="22"/>
        </w:rPr>
        <w:t xml:space="preserve">The Bot aims towards helping people with mental health issues related to the Covid 19 pandemic.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he Bot uses </w:t>
      </w:r>
      <w:r w:rsidR="00830BB3">
        <w:rPr>
          <w:rFonts w:ascii="Calibri" w:eastAsia="Calibri" w:hAnsi="Calibri" w:cs="Calibri"/>
          <w:color w:val="000000"/>
          <w:sz w:val="22"/>
          <w:szCs w:val="22"/>
        </w:rPr>
        <w:t xml:space="preserve">a </w:t>
      </w:r>
      <w:r w:rsidR="00830BB3" w:rsidRPr="00743831">
        <w:rPr>
          <w:rFonts w:ascii="Calibri" w:eastAsia="Calibri" w:hAnsi="Calibri" w:cs="Calibri"/>
          <w:color w:val="000000"/>
          <w:sz w:val="22"/>
          <w:szCs w:val="22"/>
          <w:u w:val="single"/>
        </w:rPr>
        <w:t>sentimental analysis</w:t>
      </w:r>
      <w:r w:rsidR="00830BB3">
        <w:rPr>
          <w:rFonts w:ascii="Calibri" w:eastAsia="Calibri" w:hAnsi="Calibri" w:cs="Calibri"/>
          <w:color w:val="000000"/>
          <w:sz w:val="22"/>
          <w:szCs w:val="22"/>
        </w:rPr>
        <w:t xml:space="preserve"> model on the tweets incorporating the “#Covid19” hashtag. It reverts back to sad/depressed detected tweets with an inspirational quote or mood uplifting memes from reddit.</w:t>
      </w:r>
    </w:p>
    <w:p w14:paraId="21966F1C" w14:textId="29825079" w:rsidR="00830BB3" w:rsidRDefault="00830BB3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  <w:r w:rsidRPr="00743831">
        <w:rPr>
          <w:i/>
          <w:iCs/>
          <w:sz w:val="22"/>
          <w:szCs w:val="22"/>
        </w:rPr>
        <w:t xml:space="preserve">IBM-Cloud API </w:t>
      </w:r>
      <w:r w:rsidRPr="00743831">
        <w:rPr>
          <w:rFonts w:ascii="Calibri" w:eastAsia="Calibri" w:hAnsi="Calibri" w:cs="Calibri"/>
          <w:color w:val="000000"/>
          <w:sz w:val="20"/>
          <w:szCs w:val="20"/>
        </w:rPr>
        <w:t>||</w:t>
      </w:r>
      <w:r w:rsidRPr="00743831">
        <w:rPr>
          <w:i/>
          <w:iCs/>
          <w:sz w:val="22"/>
          <w:szCs w:val="22"/>
        </w:rPr>
        <w:t xml:space="preserve"> Twitter API </w:t>
      </w:r>
      <w:r w:rsidRPr="00743831">
        <w:rPr>
          <w:rFonts w:ascii="Calibri" w:eastAsia="Calibri" w:hAnsi="Calibri" w:cs="Calibri"/>
          <w:color w:val="000000"/>
          <w:sz w:val="20"/>
          <w:szCs w:val="20"/>
        </w:rPr>
        <w:t xml:space="preserve">|| </w:t>
      </w:r>
      <w:r w:rsidRPr="00743831">
        <w:rPr>
          <w:i/>
          <w:iCs/>
          <w:sz w:val="22"/>
          <w:szCs w:val="22"/>
        </w:rPr>
        <w:t xml:space="preserve">Reddit API </w:t>
      </w:r>
      <w:r w:rsidRPr="00743831">
        <w:rPr>
          <w:rFonts w:ascii="Calibri" w:eastAsia="Calibri" w:hAnsi="Calibri" w:cs="Calibri"/>
          <w:color w:val="000000"/>
          <w:sz w:val="20"/>
          <w:szCs w:val="20"/>
        </w:rPr>
        <w:t xml:space="preserve">|| </w:t>
      </w:r>
      <w:r w:rsidRPr="00743831">
        <w:rPr>
          <w:i/>
          <w:iCs/>
          <w:sz w:val="22"/>
          <w:szCs w:val="22"/>
        </w:rPr>
        <w:t>Python</w:t>
      </w:r>
    </w:p>
    <w:p w14:paraId="5D703C3C" w14:textId="35C3B9AA" w:rsidR="00743831" w:rsidRDefault="00743831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</w:p>
    <w:p w14:paraId="22662093" w14:textId="561046C3" w:rsidR="00743831" w:rsidRDefault="00743831" w:rsidP="0074383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eveloped an Android app for Automated Parking System (2019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 app aimed to reduce the work on </w:t>
      </w:r>
      <w:r w:rsidRPr="00743831">
        <w:rPr>
          <w:rFonts w:ascii="Calibri" w:eastAsia="Calibri" w:hAnsi="Calibri" w:cs="Calibri"/>
          <w:color w:val="000000"/>
          <w:sz w:val="22"/>
          <w:szCs w:val="22"/>
          <w:u w:val="single"/>
        </w:rPr>
        <w:t>ma</w:t>
      </w:r>
      <w:r>
        <w:rPr>
          <w:rFonts w:ascii="Calibri" w:eastAsia="Calibri" w:hAnsi="Calibri" w:cs="Calibri"/>
          <w:color w:val="000000"/>
          <w:sz w:val="22"/>
          <w:szCs w:val="22"/>
          <w:u w:val="single"/>
        </w:rPr>
        <w:t>n</w:t>
      </w:r>
      <w:r w:rsidRPr="00743831">
        <w:rPr>
          <w:rFonts w:ascii="Calibri" w:eastAsia="Calibri" w:hAnsi="Calibri" w:cs="Calibri"/>
          <w:color w:val="000000"/>
          <w:sz w:val="22"/>
          <w:szCs w:val="22"/>
          <w:u w:val="single"/>
        </w:rPr>
        <w:t>ual wor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watchman in public and private parking systems.</w:t>
      </w:r>
    </w:p>
    <w:p w14:paraId="49778999" w14:textId="1FB550C5" w:rsidR="00743831" w:rsidRPr="00743831" w:rsidRDefault="00743831" w:rsidP="0074383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sseract OCR </w:t>
      </w:r>
      <w:r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Firebase </w:t>
      </w:r>
      <w:r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Android </w:t>
      </w:r>
      <w:r>
        <w:rPr>
          <w:rFonts w:ascii="Calibri" w:eastAsia="Calibri" w:hAnsi="Calibri" w:cs="Calibri"/>
          <w:color w:val="000000"/>
          <w:sz w:val="22"/>
          <w:szCs w:val="22"/>
        </w:rPr>
        <w:t>||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Python </w:t>
      </w:r>
    </w:p>
    <w:p w14:paraId="0000001B" w14:textId="6B811E7F" w:rsidR="00DC5950" w:rsidRDefault="00DC595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1C" w14:textId="77777777" w:rsidR="00DC5950" w:rsidRDefault="00BF32D5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360" w:lineRule="auto"/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000000"/>
          <w:sz w:val="22"/>
          <w:szCs w:val="22"/>
        </w:rPr>
        <w:t>Independent Learning Via Coursera Online Courses</w:t>
      </w:r>
    </w:p>
    <w:p w14:paraId="0000001D" w14:textId="74F3B286" w:rsidR="00DC5950" w:rsidRDefault="00455B3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455B31">
        <w:rPr>
          <w:rFonts w:ascii="Calibri" w:eastAsia="Calibri" w:hAnsi="Calibri" w:cs="Calibri"/>
          <w:b/>
          <w:color w:val="000000"/>
          <w:sz w:val="22"/>
          <w:szCs w:val="22"/>
        </w:rPr>
        <w:t>Cyber Threats and Attack Vectors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University of </w:t>
      </w:r>
      <w:r>
        <w:rPr>
          <w:rFonts w:ascii="Calibri" w:eastAsia="Calibri" w:hAnsi="Calibri" w:cs="Calibri"/>
          <w:color w:val="000000"/>
          <w:sz w:val="22"/>
          <w:szCs w:val="22"/>
        </w:rPr>
        <w:t>Colorado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</w:p>
    <w:p w14:paraId="0000001E" w14:textId="193A77E9" w:rsidR="00DC5950" w:rsidRDefault="00455B3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455B31">
        <w:rPr>
          <w:rFonts w:ascii="Calibri" w:eastAsia="Calibri" w:hAnsi="Calibri" w:cs="Calibri"/>
          <w:b/>
          <w:color w:val="000000"/>
          <w:sz w:val="22"/>
          <w:szCs w:val="22"/>
        </w:rPr>
        <w:t>Cybersecurity and the Internet of Things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Kennesaw State University</w:t>
      </w:r>
    </w:p>
    <w:p w14:paraId="03DD340C" w14:textId="1453522F" w:rsidR="00455B31" w:rsidRDefault="00455B3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455B31">
        <w:rPr>
          <w:rFonts w:ascii="Calibri" w:eastAsia="Calibri" w:hAnsi="Calibri" w:cs="Calibri"/>
          <w:b/>
          <w:color w:val="000000"/>
          <w:sz w:val="22"/>
          <w:szCs w:val="22"/>
        </w:rPr>
        <w:t>Responsive Website Basics: Code with HTML, CSS, and JavaScrip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University of London</w:t>
      </w:r>
    </w:p>
    <w:p w14:paraId="0000001F" w14:textId="77777777" w:rsidR="00DC5950" w:rsidRDefault="00DC595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0000020" w14:textId="77777777" w:rsidR="00DC5950" w:rsidRDefault="00BF32D5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360" w:lineRule="auto"/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000000"/>
          <w:sz w:val="22"/>
          <w:szCs w:val="22"/>
        </w:rPr>
        <w:t>Skills &amp; Interests</w:t>
      </w:r>
      <w:r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1" w14:textId="3F3372BC" w:rsidR="00DC5950" w:rsidRDefault="00BF32D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mputer Skills:    </w:t>
      </w:r>
      <w:r w:rsidR="0074383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743831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743831">
        <w:rPr>
          <w:rFonts w:ascii="Calibri" w:eastAsia="Calibri" w:hAnsi="Calibri" w:cs="Calibri"/>
          <w:bCs/>
          <w:color w:val="000000"/>
          <w:sz w:val="22"/>
          <w:szCs w:val="22"/>
        </w:rPr>
        <w:t>, HTML/CSS, C,</w:t>
      </w:r>
      <w:r w:rsidR="005D305B" w:rsidRPr="005D305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5D305B">
        <w:rPr>
          <w:rFonts w:ascii="Calibri" w:eastAsia="Calibri" w:hAnsi="Calibri" w:cs="Calibri"/>
          <w:bCs/>
          <w:color w:val="000000"/>
          <w:sz w:val="22"/>
          <w:szCs w:val="22"/>
        </w:rPr>
        <w:t>MySQL, PHP,</w:t>
      </w:r>
      <w:r w:rsidR="0074383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Java, Cloud APIs, </w:t>
      </w:r>
      <w:r>
        <w:rPr>
          <w:rFonts w:ascii="Calibri" w:eastAsia="Calibri" w:hAnsi="Calibri" w:cs="Calibri"/>
          <w:color w:val="000000"/>
          <w:sz w:val="22"/>
          <w:szCs w:val="22"/>
        </w:rPr>
        <w:t>Proficient in MS Office and Google Documents</w:t>
      </w:r>
    </w:p>
    <w:p w14:paraId="00000022" w14:textId="77777777" w:rsidR="00DC5950" w:rsidRDefault="00BF32D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anguage Skills:     </w:t>
      </w:r>
      <w:r>
        <w:rPr>
          <w:rFonts w:ascii="Calibri" w:eastAsia="Calibri" w:hAnsi="Calibri" w:cs="Calibri"/>
          <w:color w:val="000000"/>
          <w:sz w:val="22"/>
          <w:szCs w:val="22"/>
        </w:rPr>
        <w:t>English and Hindi</w:t>
      </w:r>
    </w:p>
    <w:p w14:paraId="00000023" w14:textId="50418E6D" w:rsidR="00DC5950" w:rsidRDefault="00BF32D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Personal Interests:  </w:t>
      </w:r>
      <w:r w:rsidR="00743831">
        <w:rPr>
          <w:rFonts w:ascii="Calibri" w:eastAsia="Calibri" w:hAnsi="Calibri" w:cs="Calibri"/>
          <w:color w:val="000000"/>
          <w:sz w:val="22"/>
          <w:szCs w:val="22"/>
        </w:rPr>
        <w:t xml:space="preserve">Problem solving, </w:t>
      </w:r>
      <w:r w:rsidR="00E2743E">
        <w:rPr>
          <w:rFonts w:ascii="Calibri" w:eastAsia="Calibri" w:hAnsi="Calibri" w:cs="Calibri"/>
          <w:color w:val="000000"/>
          <w:sz w:val="22"/>
          <w:szCs w:val="22"/>
        </w:rPr>
        <w:t>Teach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, Following </w:t>
      </w:r>
      <w:r w:rsidR="00743831">
        <w:rPr>
          <w:rFonts w:ascii="Calibri" w:eastAsia="Calibri" w:hAnsi="Calibri" w:cs="Calibri"/>
          <w:color w:val="000000"/>
          <w:sz w:val="22"/>
          <w:szCs w:val="22"/>
        </w:rPr>
        <w:t>Formula</w:t>
      </w:r>
      <w:r w:rsidR="004D7EC2">
        <w:rPr>
          <w:rFonts w:ascii="Calibri" w:eastAsia="Calibri" w:hAnsi="Calibri" w:cs="Calibri"/>
          <w:color w:val="000000"/>
          <w:sz w:val="22"/>
          <w:szCs w:val="22"/>
        </w:rPr>
        <w:t xml:space="preserve"> 1</w:t>
      </w:r>
      <w:r w:rsidR="00743831">
        <w:rPr>
          <w:rFonts w:ascii="Calibri" w:eastAsia="Calibri" w:hAnsi="Calibri" w:cs="Calibri"/>
          <w:color w:val="000000"/>
          <w:sz w:val="22"/>
          <w:szCs w:val="22"/>
        </w:rPr>
        <w:t xml:space="preserve"> and </w:t>
      </w:r>
      <w:r w:rsidR="00E2743E">
        <w:rPr>
          <w:rFonts w:ascii="Calibri" w:eastAsia="Calibri" w:hAnsi="Calibri" w:cs="Calibri"/>
          <w:color w:val="000000"/>
          <w:sz w:val="22"/>
          <w:szCs w:val="22"/>
        </w:rPr>
        <w:t>Video Games</w:t>
      </w:r>
    </w:p>
    <w:sectPr w:rsidR="00DC5950">
      <w:headerReference w:type="default" r:id="rId13"/>
      <w:pgSz w:w="12240" w:h="15840"/>
      <w:pgMar w:top="864" w:right="864" w:bottom="497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84E65" w14:textId="77777777" w:rsidR="00DB1DBC" w:rsidRDefault="00DB1DBC">
      <w:r>
        <w:separator/>
      </w:r>
    </w:p>
  </w:endnote>
  <w:endnote w:type="continuationSeparator" w:id="0">
    <w:p w14:paraId="35563C5C" w14:textId="77777777" w:rsidR="00DB1DBC" w:rsidRDefault="00DB1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52897" w14:textId="77777777" w:rsidR="00DB1DBC" w:rsidRDefault="00DB1DBC">
      <w:r>
        <w:separator/>
      </w:r>
    </w:p>
  </w:footnote>
  <w:footnote w:type="continuationSeparator" w:id="0">
    <w:p w14:paraId="5FB8884D" w14:textId="77777777" w:rsidR="00DB1DBC" w:rsidRDefault="00DB1D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4" w14:textId="26DF6AF7" w:rsidR="00DC5950" w:rsidRDefault="00AB7939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b/>
        <w:smallCaps/>
        <w:color w:val="000000"/>
        <w:sz w:val="48"/>
        <w:szCs w:val="48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</w:p>
  <w:p w14:paraId="00000025" w14:textId="3AE2FDEE" w:rsidR="00DC5950" w:rsidRDefault="000945BB">
    <w:pPr>
      <w:pBdr>
        <w:top w:val="nil"/>
        <w:left w:val="nil"/>
        <w:bottom w:val="nil"/>
        <w:right w:val="nil"/>
        <w:between w:val="nil"/>
      </w:pBdr>
      <w:jc w:val="center"/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sz w:val="22"/>
        <w:szCs w:val="22"/>
      </w:rPr>
      <w:t xml:space="preserve">+91 </w:t>
    </w:r>
    <w:r w:rsidR="00AB7939" w:rsidRPr="00AB7939">
      <w:rPr>
        <w:rFonts w:ascii="Calibri" w:eastAsia="Calibri" w:hAnsi="Calibri" w:cs="Calibri"/>
        <w:sz w:val="22"/>
        <w:szCs w:val="22"/>
      </w:rPr>
      <w:t>8169066648</w:t>
    </w:r>
    <w:r w:rsidR="00BF32D5">
      <w:rPr>
        <w:rFonts w:ascii="Calibri" w:eastAsia="Calibri" w:hAnsi="Calibri" w:cs="Calibri"/>
        <w:color w:val="000000"/>
        <w:sz w:val="22"/>
        <w:szCs w:val="22"/>
      </w:rPr>
      <w:t xml:space="preserve"> | </w:t>
    </w:r>
    <w:r w:rsidR="00AB7939">
      <w:rPr>
        <w:rFonts w:ascii="Calibri" w:eastAsia="Calibri" w:hAnsi="Calibri" w:cs="Calibri"/>
        <w:sz w:val="22"/>
        <w:szCs w:val="22"/>
      </w:rPr>
      <w:t>jjhaveri1906</w:t>
    </w:r>
    <w:r w:rsidR="00BF32D5">
      <w:rPr>
        <w:rFonts w:ascii="Calibri" w:eastAsia="Calibri" w:hAnsi="Calibri" w:cs="Calibri"/>
        <w:color w:val="000000"/>
        <w:sz w:val="22"/>
        <w:szCs w:val="22"/>
      </w:rPr>
      <w:t>@gmail.com</w:t>
    </w:r>
  </w:p>
  <w:p w14:paraId="00000026" w14:textId="77777777" w:rsidR="00DC5950" w:rsidRDefault="00DC59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C7BB8"/>
    <w:multiLevelType w:val="multilevel"/>
    <w:tmpl w:val="04FECC0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30685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rA0MTM3NrE0NTRQ0lEKTi0uzszPAykwrAUAgDVM7SwAAAA="/>
  </w:docVars>
  <w:rsids>
    <w:rsidRoot w:val="00DC5950"/>
    <w:rsid w:val="00051647"/>
    <w:rsid w:val="00087F16"/>
    <w:rsid w:val="000945BB"/>
    <w:rsid w:val="002701DF"/>
    <w:rsid w:val="003D4740"/>
    <w:rsid w:val="00455B31"/>
    <w:rsid w:val="004B29CC"/>
    <w:rsid w:val="004D7EC2"/>
    <w:rsid w:val="005D305B"/>
    <w:rsid w:val="00743831"/>
    <w:rsid w:val="00830BB3"/>
    <w:rsid w:val="008E453E"/>
    <w:rsid w:val="009C0442"/>
    <w:rsid w:val="00A52FF4"/>
    <w:rsid w:val="00AB7939"/>
    <w:rsid w:val="00AC4A35"/>
    <w:rsid w:val="00AD6627"/>
    <w:rsid w:val="00B07CB2"/>
    <w:rsid w:val="00B329CB"/>
    <w:rsid w:val="00B7653E"/>
    <w:rsid w:val="00B77B6C"/>
    <w:rsid w:val="00BF32D5"/>
    <w:rsid w:val="00C21F62"/>
    <w:rsid w:val="00C56CFB"/>
    <w:rsid w:val="00CC242E"/>
    <w:rsid w:val="00D91BB7"/>
    <w:rsid w:val="00DB1DBC"/>
    <w:rsid w:val="00DC5950"/>
    <w:rsid w:val="00DD7BA5"/>
    <w:rsid w:val="00DF6942"/>
    <w:rsid w:val="00E1531D"/>
    <w:rsid w:val="00E2743E"/>
    <w:rsid w:val="00ED20D5"/>
    <w:rsid w:val="00ED7989"/>
    <w:rsid w:val="00F16885"/>
    <w:rsid w:val="00F70D3A"/>
    <w:rsid w:val="00FB2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43831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2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</cp:revision>
  <cp:lastPrinted>2021-09-24T15:41:00Z</cp:lastPrinted>
  <dcterms:created xsi:type="dcterms:W3CDTF">2021-09-13T12:00:00Z</dcterms:created>
  <dcterms:modified xsi:type="dcterms:W3CDTF">2023-04-25T19:00:00Z</dcterms:modified>
</cp:coreProperties>
</file>